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77e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5f70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2T12:51:30Z</dcterms:created>
  <dcterms:modified xsi:type="dcterms:W3CDTF">2021-12-02T12:51:30Z</dcterms:modified>
</cp:coreProperties>
</file>